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7CF9" w14:textId="77777777" w:rsidR="006B531F" w:rsidRPr="006B531F" w:rsidRDefault="006B531F" w:rsidP="006B531F">
      <w:pPr>
        <w:shd w:val="clear" w:color="auto" w:fill="FFFFFF"/>
        <w:spacing w:after="0" w:line="240" w:lineRule="auto"/>
        <w:outlineLvl w:val="0"/>
        <w:rPr>
          <w:rFonts w:ascii="Lato" w:eastAsia="Times New Roman" w:hAnsi="Lato" w:cs="Times New Roman"/>
          <w:color w:val="202122"/>
          <w:spacing w:val="3"/>
          <w:kern w:val="36"/>
          <w:sz w:val="29"/>
          <w:szCs w:val="29"/>
        </w:rPr>
      </w:pPr>
      <w:r w:rsidRPr="006B531F">
        <w:rPr>
          <w:rFonts w:ascii="Lato" w:eastAsia="Times New Roman" w:hAnsi="Lato" w:cs="Times New Roman"/>
          <w:color w:val="202122"/>
          <w:spacing w:val="3"/>
          <w:kern w:val="36"/>
          <w:sz w:val="29"/>
          <w:szCs w:val="29"/>
        </w:rPr>
        <w:t>PE01: Programming Exercise</w:t>
      </w:r>
    </w:p>
    <w:p w14:paraId="544E0A61" w14:textId="77777777" w:rsidR="009F0EFA" w:rsidRPr="006B531F" w:rsidRDefault="00000000" w:rsidP="006B531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tgtFrame="_blank" w:history="1">
        <w:r w:rsidR="009F0EFA" w:rsidRPr="006B53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hone_number_search.py</w:t>
        </w:r>
      </w:hyperlink>
    </w:p>
    <w:p w14:paraId="50F10587" w14:textId="77777777" w:rsidR="009F0EFA" w:rsidRPr="006B531F" w:rsidRDefault="009F0EFA" w:rsidP="006B531F">
      <w:pPr>
        <w:spacing w:before="12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b/>
          <w:bCs/>
          <w:sz w:val="24"/>
          <w:szCs w:val="24"/>
        </w:rPr>
        <w:t>Description:</w:t>
      </w:r>
    </w:p>
    <w:p w14:paraId="496DE129" w14:textId="77777777" w:rsidR="009F0EFA" w:rsidRPr="006B531F" w:rsidRDefault="009F0EFA" w:rsidP="006B531F">
      <w:pPr>
        <w:spacing w:before="12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This assignment is to practice python language (ex. class, method, Object-Oriented Programming concept, and syntaxes) and implement simple and binary search for looking up the phone number of a given name.</w:t>
      </w:r>
    </w:p>
    <w:p w14:paraId="1763C8EC" w14:textId="77777777" w:rsidR="009F0EFA" w:rsidRPr="006B531F" w:rsidRDefault="009F0EFA" w:rsidP="006B531F">
      <w:pPr>
        <w:spacing w:before="12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The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simple_search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and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binary_search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method should be part of a class named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SimpleSearchClass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class within "simple_search.py" file and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BinarySearchClass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class within "binary_search.py" file along with the class initialization method which takes in the alphabetically named array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name_list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. The simple and binary search function itself will be called from another python file named "phone_number_search.py" with an input parameter that holds the person's name. From each search function, the result will be an index of where the person's name was located from the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name_list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array and should be used to lookup/print the person's phone number from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phone_number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array. To learn how the search algorithm works in simple search, </w:t>
      </w:r>
      <w:r w:rsidRPr="006B531F">
        <w:rPr>
          <w:rFonts w:ascii="Times New Roman" w:eastAsia="Times New Roman" w:hAnsi="Times New Roman" w:cs="Times New Roman"/>
          <w:b/>
          <w:bCs/>
          <w:sz w:val="24"/>
          <w:szCs w:val="24"/>
        </w:rPr>
        <w:t>DO NOT</w:t>
      </w:r>
      <w:r w:rsidRPr="006B531F">
        <w:rPr>
          <w:rFonts w:ascii="Times New Roman" w:eastAsia="Times New Roman" w:hAnsi="Times New Roman" w:cs="Times New Roman"/>
          <w:sz w:val="24"/>
          <w:szCs w:val="24"/>
        </w:rPr>
        <w:t> use index() method from the python standard library. Note that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name_list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and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phone_number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array indexes are synced. Lastly, </w:t>
      </w:r>
      <w:r w:rsidRPr="006B531F">
        <w:rPr>
          <w:rFonts w:ascii="Times New Roman" w:eastAsia="Times New Roman" w:hAnsi="Times New Roman" w:cs="Times New Roman"/>
          <w:b/>
          <w:bCs/>
          <w:sz w:val="24"/>
          <w:szCs w:val="24"/>
        </w:rPr>
        <w:t>"phone_number_search.py" file has already been provided (download attachment)</w:t>
      </w:r>
      <w:r w:rsidRPr="006B531F">
        <w:rPr>
          <w:rFonts w:ascii="Times New Roman" w:eastAsia="Times New Roman" w:hAnsi="Times New Roman" w:cs="Times New Roman"/>
          <w:sz w:val="24"/>
          <w:szCs w:val="24"/>
        </w:rPr>
        <w:t>, which also uses a "time" module to compare the simple and binary search runtime.</w:t>
      </w:r>
    </w:p>
    <w:p w14:paraId="6A1FD635" w14:textId="77777777" w:rsidR="009F0EFA" w:rsidRPr="006B531F" w:rsidRDefault="009F0EFA" w:rsidP="006B531F">
      <w:pPr>
        <w:spacing w:before="12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As part of the assignment, compare each search algorithm's actual runtime and justify in a short paragraph on how and which search algorithm runs faster. Keep in mind to always </w:t>
      </w:r>
      <w:r w:rsidRPr="006B531F">
        <w:rPr>
          <w:rFonts w:ascii="Times New Roman" w:eastAsia="Times New Roman" w:hAnsi="Times New Roman" w:cs="Times New Roman"/>
          <w:b/>
          <w:bCs/>
          <w:sz w:val="24"/>
          <w:szCs w:val="24"/>
        </w:rPr>
        <w:t>comment and document your class and methods.</w:t>
      </w:r>
    </w:p>
    <w:p w14:paraId="62698C3D" w14:textId="77777777" w:rsidR="009F0EFA" w:rsidRPr="006B531F" w:rsidRDefault="009F0EFA" w:rsidP="006B531F">
      <w:pPr>
        <w:spacing w:before="12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Documentation reference:</w:t>
      </w:r>
    </w:p>
    <w:p w14:paraId="0635E9F6" w14:textId="77777777" w:rsidR="009F0EFA" w:rsidRPr="006B531F" w:rsidRDefault="009F0EFA" w:rsidP="006B53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Mertz, J. (n.d.). Documenting Python Code: A Complete Guide. </w:t>
      </w:r>
      <w:hyperlink r:id="rId7" w:tgtFrame="_blank" w:history="1">
        <w:r w:rsidRPr="006B531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realpython.com/documenting-python-code/</w:t>
        </w:r>
      </w:hyperlink>
      <w:r w:rsidRPr="006B531F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5D5D4820" w14:textId="77777777" w:rsidR="009F0EFA" w:rsidRPr="006B531F" w:rsidRDefault="009F0EFA" w:rsidP="006B531F">
      <w:pPr>
        <w:spacing w:before="12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b/>
          <w:bCs/>
          <w:sz w:val="24"/>
          <w:szCs w:val="24"/>
        </w:rPr>
        <w:t>Expected result:</w:t>
      </w:r>
    </w:p>
    <w:p w14:paraId="5EA4D195" w14:textId="77777777" w:rsidR="009F0EFA" w:rsidRPr="006B531F" w:rsidRDefault="009F0EFA" w:rsidP="006B53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5E00C6">
        <w:rPr>
          <w:rFonts w:ascii="Times New Roman" w:eastAsia="Times New Roman" w:hAnsi="Times New Roman" w:cs="Times New Roman"/>
          <w:b/>
          <w:bCs/>
          <w:sz w:val="24"/>
          <w:szCs w:val="24"/>
        </w:rPr>
        <w:t>phone_number_search.py</w:t>
      </w:r>
      <w:r w:rsidRPr="006B531F">
        <w:rPr>
          <w:rFonts w:ascii="Times New Roman" w:eastAsia="Times New Roman" w:hAnsi="Times New Roman" w:cs="Times New Roman"/>
          <w:sz w:val="24"/>
          <w:szCs w:val="24"/>
        </w:rPr>
        <w:t>" file (This is already provided, but please include this file on your submission)</w:t>
      </w:r>
    </w:p>
    <w:p w14:paraId="740938C9" w14:textId="77777777" w:rsidR="009F0EFA" w:rsidRPr="006B531F" w:rsidRDefault="009F0EFA" w:rsidP="006B53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5E00C6">
        <w:rPr>
          <w:rFonts w:ascii="Times New Roman" w:eastAsia="Times New Roman" w:hAnsi="Times New Roman" w:cs="Times New Roman"/>
          <w:b/>
          <w:bCs/>
          <w:sz w:val="24"/>
          <w:szCs w:val="24"/>
        </w:rPr>
        <w:t>simple_search.py</w:t>
      </w:r>
      <w:r w:rsidRPr="006B531F">
        <w:rPr>
          <w:rFonts w:ascii="Times New Roman" w:eastAsia="Times New Roman" w:hAnsi="Times New Roman" w:cs="Times New Roman"/>
          <w:sz w:val="24"/>
          <w:szCs w:val="24"/>
        </w:rPr>
        <w:t>" file (contains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SimpleSearchClass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and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simple_search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function)</w:t>
      </w:r>
    </w:p>
    <w:p w14:paraId="20D47A4C" w14:textId="77777777" w:rsidR="009F0EFA" w:rsidRPr="006B531F" w:rsidRDefault="009F0EFA" w:rsidP="006B531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"</w:t>
      </w:r>
      <w:proofErr w:type="spellStart"/>
      <w:proofErr w:type="gramStart"/>
      <w:r w:rsidRPr="006B531F">
        <w:rPr>
          <w:rFonts w:ascii="Times New Roman" w:eastAsia="Times New Roman" w:hAnsi="Times New Roman" w:cs="Times New Roman"/>
          <w:sz w:val="24"/>
          <w:szCs w:val="24"/>
        </w:rPr>
        <w:t>init</w:t>
      </w:r>
      <w:proofErr w:type="spellEnd"/>
      <w:proofErr w:type="gramEnd"/>
      <w:r w:rsidRPr="006B531F">
        <w:rPr>
          <w:rFonts w:ascii="Times New Roman" w:eastAsia="Times New Roman" w:hAnsi="Times New Roman" w:cs="Times New Roman"/>
          <w:sz w:val="24"/>
          <w:szCs w:val="24"/>
        </w:rPr>
        <w:t xml:space="preserve">(array)" function should act as a constructor and initializes an array of the object with </w:t>
      </w:r>
      <w:proofErr w:type="gramStart"/>
      <w:r w:rsidRPr="006B531F">
        <w:rPr>
          <w:rFonts w:ascii="Times New Roman" w:eastAsia="Times New Roman" w:hAnsi="Times New Roman" w:cs="Times New Roman"/>
          <w:sz w:val="24"/>
          <w:szCs w:val="24"/>
        </w:rPr>
        <w:t>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name</w:t>
      </w:r>
      <w:proofErr w:type="gramEnd"/>
      <w:r w:rsidRPr="006B531F">
        <w:rPr>
          <w:rFonts w:ascii="Times New Roman" w:eastAsia="Times New Roman" w:hAnsi="Times New Roman" w:cs="Times New Roman"/>
          <w:sz w:val="24"/>
          <w:szCs w:val="24"/>
        </w:rPr>
        <w:t>_list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array.</w:t>
      </w:r>
    </w:p>
    <w:p w14:paraId="12647214" w14:textId="77777777" w:rsidR="009F0EFA" w:rsidRPr="006B531F" w:rsidRDefault="009F0EFA" w:rsidP="006B531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"</w:t>
      </w:r>
      <w:proofErr w:type="spellStart"/>
      <w:proofErr w:type="gramStart"/>
      <w:r w:rsidRPr="006B531F">
        <w:rPr>
          <w:rFonts w:ascii="Times New Roman" w:eastAsia="Times New Roman" w:hAnsi="Times New Roman" w:cs="Times New Roman"/>
          <w:sz w:val="24"/>
          <w:szCs w:val="24"/>
        </w:rPr>
        <w:t>simple</w:t>
      </w:r>
      <w:proofErr w:type="gramEnd"/>
      <w:r w:rsidRPr="006B531F">
        <w:rPr>
          <w:rFonts w:ascii="Times New Roman" w:eastAsia="Times New Roman" w:hAnsi="Times New Roman" w:cs="Times New Roman"/>
          <w:sz w:val="24"/>
          <w:szCs w:val="24"/>
        </w:rPr>
        <w:t>_search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searching_item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)" function within the class should take in the value of the searching item.</w:t>
      </w:r>
    </w:p>
    <w:p w14:paraId="32793325" w14:textId="77777777" w:rsidR="009F0EFA" w:rsidRPr="006B531F" w:rsidRDefault="009F0EFA" w:rsidP="006B53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5E00C6">
        <w:rPr>
          <w:rFonts w:ascii="Times New Roman" w:eastAsia="Times New Roman" w:hAnsi="Times New Roman" w:cs="Times New Roman"/>
          <w:b/>
          <w:bCs/>
          <w:sz w:val="24"/>
          <w:szCs w:val="24"/>
        </w:rPr>
        <w:t>binary_search.py</w:t>
      </w:r>
      <w:r w:rsidRPr="006B531F">
        <w:rPr>
          <w:rFonts w:ascii="Times New Roman" w:eastAsia="Times New Roman" w:hAnsi="Times New Roman" w:cs="Times New Roman"/>
          <w:sz w:val="24"/>
          <w:szCs w:val="24"/>
        </w:rPr>
        <w:t>" file (contains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BinarySearchClass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and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binary_search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function)</w:t>
      </w:r>
    </w:p>
    <w:p w14:paraId="6EABF006" w14:textId="77777777" w:rsidR="009F0EFA" w:rsidRPr="006B531F" w:rsidRDefault="009F0EFA" w:rsidP="006B531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"</w:t>
      </w:r>
      <w:proofErr w:type="spellStart"/>
      <w:proofErr w:type="gramStart"/>
      <w:r w:rsidRPr="006B531F">
        <w:rPr>
          <w:rFonts w:ascii="Times New Roman" w:eastAsia="Times New Roman" w:hAnsi="Times New Roman" w:cs="Times New Roman"/>
          <w:sz w:val="24"/>
          <w:szCs w:val="24"/>
        </w:rPr>
        <w:t>init</w:t>
      </w:r>
      <w:proofErr w:type="spellEnd"/>
      <w:proofErr w:type="gramEnd"/>
      <w:r w:rsidRPr="006B531F">
        <w:rPr>
          <w:rFonts w:ascii="Times New Roman" w:eastAsia="Times New Roman" w:hAnsi="Times New Roman" w:cs="Times New Roman"/>
          <w:sz w:val="24"/>
          <w:szCs w:val="24"/>
        </w:rPr>
        <w:t>(array)" function should act as a constructor and initializes an array of the object with "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name_list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" array.</w:t>
      </w:r>
    </w:p>
    <w:p w14:paraId="5524115C" w14:textId="77777777" w:rsidR="009F0EFA" w:rsidRPr="006B531F" w:rsidRDefault="009F0EFA" w:rsidP="006B531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"</w:t>
      </w:r>
      <w:proofErr w:type="spellStart"/>
      <w:proofErr w:type="gramStart"/>
      <w:r w:rsidRPr="006B531F">
        <w:rPr>
          <w:rFonts w:ascii="Times New Roman" w:eastAsia="Times New Roman" w:hAnsi="Times New Roman" w:cs="Times New Roman"/>
          <w:sz w:val="24"/>
          <w:szCs w:val="24"/>
        </w:rPr>
        <w:t>binary</w:t>
      </w:r>
      <w:proofErr w:type="gramEnd"/>
      <w:r w:rsidRPr="006B531F">
        <w:rPr>
          <w:rFonts w:ascii="Times New Roman" w:eastAsia="Times New Roman" w:hAnsi="Times New Roman" w:cs="Times New Roman"/>
          <w:sz w:val="24"/>
          <w:szCs w:val="24"/>
        </w:rPr>
        <w:t>_search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6B531F">
        <w:rPr>
          <w:rFonts w:ascii="Times New Roman" w:eastAsia="Times New Roman" w:hAnsi="Times New Roman" w:cs="Times New Roman"/>
          <w:sz w:val="24"/>
          <w:szCs w:val="24"/>
        </w:rPr>
        <w:t>searching_item</w:t>
      </w:r>
      <w:proofErr w:type="spellEnd"/>
      <w:r w:rsidRPr="006B531F">
        <w:rPr>
          <w:rFonts w:ascii="Times New Roman" w:eastAsia="Times New Roman" w:hAnsi="Times New Roman" w:cs="Times New Roman"/>
          <w:sz w:val="24"/>
          <w:szCs w:val="24"/>
        </w:rPr>
        <w:t>)" function within the class should take in the value of the searching item.</w:t>
      </w:r>
    </w:p>
    <w:p w14:paraId="187F8B6D" w14:textId="46F10181" w:rsidR="00534C92" w:rsidRDefault="009F0EFA" w:rsidP="00BC465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B531F">
        <w:rPr>
          <w:rFonts w:ascii="Times New Roman" w:eastAsia="Times New Roman" w:hAnsi="Times New Roman" w:cs="Times New Roman"/>
          <w:sz w:val="24"/>
          <w:szCs w:val="24"/>
        </w:rPr>
        <w:t>Short paragraph on how and which search function runs faster.</w:t>
      </w:r>
    </w:p>
    <w:p w14:paraId="10E76A82" w14:textId="37BB2FE1" w:rsidR="00686D3D" w:rsidRDefault="00686D3D" w:rsidP="00686D3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he binary search algorithm performed much faster than the </w:t>
      </w:r>
    </w:p>
    <w:p w14:paraId="70368B5B" w14:textId="77777777" w:rsidR="00686D3D" w:rsidRPr="00BC4656" w:rsidRDefault="00686D3D" w:rsidP="00686D3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sectPr w:rsidR="00686D3D" w:rsidRPr="00BC46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B25931"/>
    <w:multiLevelType w:val="multilevel"/>
    <w:tmpl w:val="CF50C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4AB211C"/>
    <w:multiLevelType w:val="multilevel"/>
    <w:tmpl w:val="B6B49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42835767">
    <w:abstractNumId w:val="0"/>
  </w:num>
  <w:num w:numId="2" w16cid:durableId="4427273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MzE2NDQzMzMwMDJT0lEKTi0uzszPAykwrgUAsWxhoSwAAAA="/>
  </w:docVars>
  <w:rsids>
    <w:rsidRoot w:val="006B531F"/>
    <w:rsid w:val="0007111B"/>
    <w:rsid w:val="00097826"/>
    <w:rsid w:val="00185CBE"/>
    <w:rsid w:val="00325EAD"/>
    <w:rsid w:val="00534C92"/>
    <w:rsid w:val="005E00C6"/>
    <w:rsid w:val="00686D3D"/>
    <w:rsid w:val="006B531F"/>
    <w:rsid w:val="006E53C4"/>
    <w:rsid w:val="007858AA"/>
    <w:rsid w:val="00796D9B"/>
    <w:rsid w:val="00805BB9"/>
    <w:rsid w:val="00813F61"/>
    <w:rsid w:val="008435A2"/>
    <w:rsid w:val="009357C7"/>
    <w:rsid w:val="009527D7"/>
    <w:rsid w:val="009D6525"/>
    <w:rsid w:val="009F0EFA"/>
    <w:rsid w:val="009F1D2E"/>
    <w:rsid w:val="00BA2963"/>
    <w:rsid w:val="00BC4656"/>
    <w:rsid w:val="00C02131"/>
    <w:rsid w:val="00C64EAF"/>
    <w:rsid w:val="00C7053A"/>
    <w:rsid w:val="00D30118"/>
    <w:rsid w:val="00E11B8A"/>
    <w:rsid w:val="00E614CE"/>
    <w:rsid w:val="00E81F6C"/>
    <w:rsid w:val="00F248AE"/>
    <w:rsid w:val="00F44322"/>
    <w:rsid w:val="00F85E0C"/>
    <w:rsid w:val="00FB7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10E6F"/>
  <w15:chartTrackingRefBased/>
  <w15:docId w15:val="{59654D58-9829-4BA8-AC17-E1F811AA1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85CBE"/>
    <w:pPr>
      <w:spacing w:after="0" w:line="240" w:lineRule="auto"/>
      <w:textAlignment w:val="baseline"/>
      <w:outlineLvl w:val="0"/>
    </w:pPr>
    <w:rPr>
      <w:rFonts w:ascii="Lato" w:eastAsia="Times New Roman" w:hAnsi="Lato" w:cs="Times New Roman"/>
      <w:color w:val="202122"/>
      <w:spacing w:val="3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PPCode">
    <w:name w:val="MPP_Code"/>
    <w:basedOn w:val="Normal"/>
    <w:link w:val="MPPCodeChar"/>
    <w:qFormat/>
    <w:rsid w:val="006E53C4"/>
    <w:pPr>
      <w:shd w:val="clear" w:color="auto" w:fill="FFFFFF"/>
      <w:spacing w:before="160" w:line="240" w:lineRule="auto"/>
      <w:ind w:left="360"/>
    </w:pPr>
    <w:rPr>
      <w:rFonts w:ascii="Courier New" w:eastAsia="Times New Roman" w:hAnsi="Courier New" w:cs="Courier New"/>
      <w:color w:val="3D3B49"/>
      <w:sz w:val="23"/>
      <w:szCs w:val="23"/>
    </w:rPr>
  </w:style>
  <w:style w:type="character" w:customStyle="1" w:styleId="MPPCodeChar">
    <w:name w:val="MPP_Code Char"/>
    <w:basedOn w:val="DefaultParagraphFont"/>
    <w:link w:val="MPPCode"/>
    <w:rsid w:val="006E53C4"/>
    <w:rPr>
      <w:rFonts w:ascii="Courier New" w:eastAsia="Times New Roman" w:hAnsi="Courier New" w:cs="Courier New"/>
      <w:color w:val="3D3B49"/>
      <w:sz w:val="23"/>
      <w:szCs w:val="23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185CBE"/>
    <w:rPr>
      <w:rFonts w:ascii="Lato" w:eastAsia="Times New Roman" w:hAnsi="Lato" w:cs="Times New Roman"/>
      <w:color w:val="202122"/>
      <w:spacing w:val="3"/>
      <w:kern w:val="36"/>
      <w:sz w:val="48"/>
      <w:szCs w:val="48"/>
    </w:rPr>
  </w:style>
  <w:style w:type="paragraph" w:customStyle="1" w:styleId="codeHOP">
    <w:name w:val="code_HOP"/>
    <w:basedOn w:val="ListParagraph"/>
    <w:link w:val="codeHOPChar"/>
    <w:autoRedefine/>
    <w:qFormat/>
    <w:rsid w:val="00F44322"/>
    <w:pPr>
      <w:spacing w:before="120" w:after="120" w:line="240" w:lineRule="auto"/>
    </w:pPr>
    <w:rPr>
      <w:rFonts w:ascii="Consolas" w:hAnsi="Consolas"/>
      <w:color w:val="000000" w:themeColor="text1"/>
      <w:sz w:val="20"/>
    </w:rPr>
  </w:style>
  <w:style w:type="character" w:customStyle="1" w:styleId="codeHOPChar">
    <w:name w:val="code_HOP Char"/>
    <w:basedOn w:val="DefaultParagraphFont"/>
    <w:link w:val="codeHOP"/>
    <w:rsid w:val="00F44322"/>
    <w:rPr>
      <w:rFonts w:ascii="Consolas" w:hAnsi="Consolas"/>
      <w:color w:val="000000" w:themeColor="text1"/>
      <w:sz w:val="20"/>
    </w:rPr>
  </w:style>
  <w:style w:type="paragraph" w:styleId="ListParagraph">
    <w:name w:val="List Paragraph"/>
    <w:basedOn w:val="Normal"/>
    <w:uiPriority w:val="34"/>
    <w:qFormat/>
    <w:rsid w:val="00F44322"/>
    <w:pPr>
      <w:ind w:left="720"/>
      <w:contextualSpacing/>
    </w:pPr>
  </w:style>
  <w:style w:type="character" w:customStyle="1" w:styleId="vui-heading-1">
    <w:name w:val="vui-heading-1"/>
    <w:basedOn w:val="DefaultParagraphFont"/>
    <w:rsid w:val="006B531F"/>
  </w:style>
  <w:style w:type="character" w:styleId="Hyperlink">
    <w:name w:val="Hyperlink"/>
    <w:basedOn w:val="DefaultParagraphFont"/>
    <w:uiPriority w:val="99"/>
    <w:semiHidden/>
    <w:unhideWhenUsed/>
    <w:rsid w:val="006B531F"/>
    <w:rPr>
      <w:color w:val="0000FF"/>
      <w:u w:val="single"/>
    </w:rPr>
  </w:style>
  <w:style w:type="character" w:customStyle="1" w:styleId="rsbtntext">
    <w:name w:val="rsbtn_text"/>
    <w:basedOn w:val="DefaultParagraphFont"/>
    <w:rsid w:val="006B531F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B531F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B531F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B53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B531F"/>
    <w:rPr>
      <w:b/>
      <w:bCs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B531F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B531F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0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5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85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0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3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28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24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38664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296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723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892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361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741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7719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24726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alpython.com/documenting-python-cod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ycourses.cityu.edu/content/enforced/47262-12341133/phone_number_search.py?_&amp;d2lSessionVal=o1j5ZjfcRfU0FNGGEowj68ET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D1E7C7-06A5-469D-B28C-611CF15DE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408</Words>
  <Characters>233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PE01: Programming Exercise</vt:lpstr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5</cp:revision>
  <cp:lastPrinted>2023-04-10T02:44:00Z</cp:lastPrinted>
  <dcterms:created xsi:type="dcterms:W3CDTF">2023-04-04T06:45:00Z</dcterms:created>
  <dcterms:modified xsi:type="dcterms:W3CDTF">2023-04-10T06:48:00Z</dcterms:modified>
</cp:coreProperties>
</file>